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rianta  Polyz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164102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